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2EE3433B" w14:textId="77777777" w:rsidTr="00D27F54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7C60F6A6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ED94B3" w14:textId="77777777" w:rsidTr="00D27F54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5F96EAE6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E69CC" w14:textId="77777777" w:rsidR="0000007A" w:rsidRPr="00DE7D30" w:rsidRDefault="00FB199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B199F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4F3F927C" w14:textId="77777777" w:rsidTr="00D27F54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3F6E457C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C7134" w14:textId="7A79B14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B199F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E24233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00007A" w:rsidRPr="00DE7D30" w14:paraId="071827B4" w14:textId="77777777" w:rsidTr="00D27F54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54E37A89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0AB4B" w14:textId="77777777" w:rsidR="0000007A" w:rsidRPr="00DE7D30" w:rsidRDefault="00FB19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B199F">
              <w:rPr>
                <w:rFonts w:ascii="Arial" w:hAnsi="Arial" w:cs="Arial"/>
                <w:b/>
                <w:szCs w:val="28"/>
                <w:lang w:val="en-GB"/>
              </w:rPr>
              <w:t>Research on the Influence of Digital RMB on Consumption Promotion</w:t>
            </w:r>
          </w:p>
        </w:tc>
      </w:tr>
      <w:tr w:rsidR="00CF0BBB" w:rsidRPr="00DE7D30" w14:paraId="06CD531A" w14:textId="77777777" w:rsidTr="00D27F54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44B7D47F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D723" w14:textId="77777777" w:rsidR="00CF0BBB" w:rsidRPr="00DE7D30" w:rsidRDefault="00FB19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2F6B2409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5914951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05A8950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8F8CE86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3C5240F7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3A931973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384422D3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E7D30">
              <w:rPr>
                <w:rFonts w:ascii="Arial" w:hAnsi="Arial" w:cs="Arial"/>
                <w:lang w:val="en-GB"/>
              </w:rPr>
              <w:t>comment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18C3819D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6C17A44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206EB99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3E892D51" w14:textId="77777777" w:rsidR="00204D68" w:rsidRPr="00DE7D30" w:rsidRDefault="002F48FE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2F9C4302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49ADCD31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1F502E5E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620F86D1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08B3E263" w14:textId="77777777" w:rsidR="00D9392F" w:rsidRPr="00DE7D30" w:rsidRDefault="002F48FE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78009700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9C35372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2BA5A3BF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0C87B327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4CF08DB3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4378DE26" w14:textId="77777777" w:rsidR="00D9392F" w:rsidRPr="00DE7D30" w:rsidRDefault="002F48F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0EEF34A5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5DD42FDD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2564E40E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2A8DA3EF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16D6E02B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4C628B04" w14:textId="77777777" w:rsidR="00FB3DE3" w:rsidRPr="00DE7D30" w:rsidRDefault="002F48FE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71" w:type="pct"/>
            <w:gridSpan w:val="2"/>
          </w:tcPr>
          <w:p w14:paraId="7B7BF789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C6E2C62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303D1D1C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33927D42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15DC2EC3" w14:textId="77777777" w:rsidR="004430CD" w:rsidRPr="002F48FE" w:rsidRDefault="002F48FE" w:rsidP="002F48F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HAT IS YUAN?</w:t>
            </w:r>
          </w:p>
        </w:tc>
        <w:tc>
          <w:tcPr>
            <w:tcW w:w="1671" w:type="pct"/>
            <w:gridSpan w:val="2"/>
          </w:tcPr>
          <w:p w14:paraId="3AFAA3E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525FAC6F" w14:textId="77777777" w:rsidTr="00D27F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9A97B2C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25E74371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34131494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5B093307" w14:textId="77777777" w:rsidR="005F184C" w:rsidRPr="00DE7D30" w:rsidRDefault="002F48F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UBLISHABLE </w:t>
            </w:r>
          </w:p>
        </w:tc>
        <w:tc>
          <w:tcPr>
            <w:tcW w:w="1671" w:type="pct"/>
            <w:gridSpan w:val="2"/>
          </w:tcPr>
          <w:p w14:paraId="0AF77567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B670B1F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B227435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D10E2F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1A27DF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7D1438" w:rsidRPr="00340561" w14:paraId="4813C09F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52FB" w14:textId="77777777" w:rsidR="007D1438" w:rsidRPr="00340561" w:rsidRDefault="007D1438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4A63A35" w14:textId="77777777" w:rsidR="007D1438" w:rsidRPr="00340561" w:rsidRDefault="007D1438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D1438" w:rsidRPr="00340561" w14:paraId="0EC0C714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16489" w14:textId="77777777" w:rsidR="007D1438" w:rsidRPr="00340561" w:rsidRDefault="007D143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AAE44" w14:textId="77777777" w:rsidR="007D1438" w:rsidRPr="00340561" w:rsidRDefault="007D1438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38CC4005" w14:textId="77777777" w:rsidR="007D1438" w:rsidRPr="00340561" w:rsidRDefault="007D1438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D1438" w:rsidRPr="00340561" w14:paraId="26CE45CF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1F3C7" w14:textId="77777777" w:rsidR="007D1438" w:rsidRPr="00340561" w:rsidRDefault="007D1438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411E4E6" w14:textId="77777777" w:rsidR="007D1438" w:rsidRPr="00340561" w:rsidRDefault="007D143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0998" w14:textId="77777777" w:rsidR="007D1438" w:rsidRPr="00340561" w:rsidRDefault="007D1438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087F558" w14:textId="77777777" w:rsidR="007D1438" w:rsidRPr="00340561" w:rsidRDefault="007D143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DC04BE" w14:textId="77777777" w:rsidR="007D1438" w:rsidRPr="00340561" w:rsidRDefault="007D143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5AEA35A" w14:textId="77777777" w:rsidR="007D1438" w:rsidRPr="00340561" w:rsidRDefault="007D143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BD5B43" w14:textId="77777777" w:rsidR="007D1438" w:rsidRPr="00340561" w:rsidRDefault="007D143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662C938" w14:textId="77777777" w:rsidR="007D1438" w:rsidRPr="00340561" w:rsidRDefault="007D1438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258CF38" w14:textId="77777777" w:rsidR="007D1438" w:rsidRDefault="007D1438" w:rsidP="007D1438"/>
    <w:p w14:paraId="1A11F8D0" w14:textId="77777777" w:rsidR="007D1438" w:rsidRDefault="007D1438" w:rsidP="007D1438"/>
    <w:bookmarkEnd w:id="0"/>
    <w:p w14:paraId="3E82FB89" w14:textId="77777777" w:rsidR="007D1438" w:rsidRDefault="007D1438" w:rsidP="007D1438"/>
    <w:p w14:paraId="0B101AAB" w14:textId="77777777" w:rsidR="00D27F54" w:rsidRPr="006D6483" w:rsidRDefault="00D27F54" w:rsidP="00D27F54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24786729" w14:textId="6A7C9427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4C8032" w14:textId="7903821F" w:rsidR="00805137" w:rsidRPr="00DE7D30" w:rsidRDefault="00805137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proofErr w:type="gramStart"/>
      <w:r>
        <w:rPr>
          <w:rFonts w:ascii="Arial" w:hAnsi="Arial" w:cs="Arial"/>
        </w:rPr>
        <w:t>B.Indira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iyadharshin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allamut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ound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haling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lleg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805137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D3805" w14:textId="77777777" w:rsidR="00F35C7B" w:rsidRPr="0000007A" w:rsidRDefault="00F35C7B" w:rsidP="0099583E">
      <w:r>
        <w:separator/>
      </w:r>
    </w:p>
  </w:endnote>
  <w:endnote w:type="continuationSeparator" w:id="0">
    <w:p w14:paraId="22014B81" w14:textId="77777777" w:rsidR="00F35C7B" w:rsidRPr="0000007A" w:rsidRDefault="00F35C7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89D53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396A85" w14:textId="77777777" w:rsidR="00F35C7B" w:rsidRPr="0000007A" w:rsidRDefault="00F35C7B" w:rsidP="0099583E">
      <w:r>
        <w:separator/>
      </w:r>
    </w:p>
  </w:footnote>
  <w:footnote w:type="continuationSeparator" w:id="0">
    <w:p w14:paraId="5C1C3F14" w14:textId="77777777" w:rsidR="00F35C7B" w:rsidRPr="0000007A" w:rsidRDefault="00F35C7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A738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4F9F9660" wp14:editId="3858CD99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67FFA1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6AAD0C0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4444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48FE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67FA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573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67EB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1438"/>
    <w:rsid w:val="007F5873"/>
    <w:rsid w:val="00805137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97DA9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27F54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0183"/>
    <w:rsid w:val="00DD255C"/>
    <w:rsid w:val="00DD274C"/>
    <w:rsid w:val="00DE7D30"/>
    <w:rsid w:val="00E03C32"/>
    <w:rsid w:val="00E24233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5C7B"/>
    <w:rsid w:val="00F3669D"/>
    <w:rsid w:val="00F377B8"/>
    <w:rsid w:val="00F405F8"/>
    <w:rsid w:val="00F41E7A"/>
    <w:rsid w:val="00F4700F"/>
    <w:rsid w:val="00F52B15"/>
    <w:rsid w:val="00F573EA"/>
    <w:rsid w:val="00F57E9D"/>
    <w:rsid w:val="00F73CF2"/>
    <w:rsid w:val="00F96F54"/>
    <w:rsid w:val="00F978B8"/>
    <w:rsid w:val="00FA6528"/>
    <w:rsid w:val="00FB199F"/>
    <w:rsid w:val="00FB3DE3"/>
    <w:rsid w:val="00FB5BBE"/>
    <w:rsid w:val="00FC2E17"/>
    <w:rsid w:val="00FC432A"/>
    <w:rsid w:val="00FC6387"/>
    <w:rsid w:val="00FC6802"/>
    <w:rsid w:val="00FD53AB"/>
    <w:rsid w:val="00FD70A7"/>
    <w:rsid w:val="00FE5E8F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317E02"/>
  <w15:docId w15:val="{C2C9D7A8-FD19-4C69-B6BB-F7039362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255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255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12:59:00Z</dcterms:modified>
</cp:coreProperties>
</file>